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0A32A" w14:textId="77777777" w:rsidR="0050568A" w:rsidRPr="0050568A" w:rsidRDefault="0050568A" w:rsidP="0050568A">
      <w:pPr>
        <w:spacing w:afterLines="50" w:after="156"/>
        <w:rPr>
          <w:rFonts w:ascii="仿宋_GB2312" w:eastAsia="仿宋_GB2312" w:hint="eastAsia"/>
          <w:sz w:val="32"/>
          <w:szCs w:val="32"/>
        </w:rPr>
      </w:pPr>
      <w:bookmarkStart w:id="0" w:name="_GoBack"/>
      <w:bookmarkEnd w:id="0"/>
      <w:r w:rsidRPr="0050568A">
        <w:rPr>
          <w:rFonts w:ascii="仿宋_GB2312" w:eastAsia="仿宋_GB2312" w:hint="eastAsia"/>
          <w:sz w:val="32"/>
          <w:szCs w:val="32"/>
        </w:rPr>
        <w:t>附件1：参赛报名表</w:t>
      </w:r>
    </w:p>
    <w:p w14:paraId="1E1DDFEC" w14:textId="374B820A" w:rsidR="00B067AE" w:rsidRPr="00126C33" w:rsidRDefault="00B067AE" w:rsidP="00B067AE">
      <w:pPr>
        <w:jc w:val="center"/>
        <w:rPr>
          <w:rFonts w:ascii="黑体" w:eastAsia="黑体" w:hAnsi="黑体"/>
          <w:sz w:val="32"/>
          <w:szCs w:val="32"/>
        </w:rPr>
      </w:pPr>
      <w:r w:rsidRPr="00126C33">
        <w:rPr>
          <w:rFonts w:ascii="黑体" w:eastAsia="黑体" w:hAnsi="黑体" w:hint="eastAsia"/>
          <w:sz w:val="32"/>
          <w:szCs w:val="32"/>
        </w:rPr>
        <w:t>2</w:t>
      </w:r>
      <w:r w:rsidRPr="00126C33">
        <w:rPr>
          <w:rFonts w:ascii="黑体" w:eastAsia="黑体" w:hAnsi="黑体"/>
          <w:sz w:val="32"/>
          <w:szCs w:val="32"/>
        </w:rPr>
        <w:t>02</w:t>
      </w:r>
      <w:r>
        <w:rPr>
          <w:rFonts w:ascii="黑体" w:eastAsia="黑体" w:hAnsi="黑体"/>
          <w:sz w:val="32"/>
          <w:szCs w:val="32"/>
        </w:rPr>
        <w:t>2</w:t>
      </w:r>
      <w:r w:rsidRPr="00126C33">
        <w:rPr>
          <w:rFonts w:ascii="黑体" w:eastAsia="黑体" w:hAnsi="黑体" w:hint="eastAsia"/>
          <w:sz w:val="32"/>
          <w:szCs w:val="32"/>
        </w:rPr>
        <w:t>年度山东农业大学结构设计竞赛报名表</w:t>
      </w:r>
    </w:p>
    <w:p w14:paraId="7B241974" w14:textId="77777777" w:rsidR="00B067AE" w:rsidRDefault="00B067AE" w:rsidP="00B067AE"/>
    <w:p w14:paraId="32F1643D" w14:textId="77777777" w:rsidR="00B067AE" w:rsidRPr="00B067AE" w:rsidRDefault="00B067AE" w:rsidP="00B067AE">
      <w:pPr>
        <w:spacing w:afterLines="50" w:after="156" w:line="360" w:lineRule="auto"/>
        <w:rPr>
          <w:sz w:val="24"/>
          <w:szCs w:val="24"/>
        </w:rPr>
      </w:pPr>
      <w:r w:rsidRPr="00B067AE">
        <w:rPr>
          <w:rFonts w:hint="eastAsia"/>
          <w:sz w:val="24"/>
          <w:szCs w:val="24"/>
        </w:rPr>
        <w:t>指导教师（选填）：</w:t>
      </w:r>
    </w:p>
    <w:tbl>
      <w:tblPr>
        <w:tblStyle w:val="af0"/>
        <w:tblW w:w="8359" w:type="dxa"/>
        <w:tblLook w:val="04A0" w:firstRow="1" w:lastRow="0" w:firstColumn="1" w:lastColumn="0" w:noHBand="0" w:noVBand="1"/>
      </w:tblPr>
      <w:tblGrid>
        <w:gridCol w:w="1555"/>
        <w:gridCol w:w="1659"/>
        <w:gridCol w:w="1317"/>
        <w:gridCol w:w="1659"/>
        <w:gridCol w:w="2169"/>
      </w:tblGrid>
      <w:tr w:rsidR="00B067AE" w:rsidRPr="00126C33" w14:paraId="050BBEDA" w14:textId="77777777" w:rsidTr="0045580E">
        <w:trPr>
          <w:trHeight w:val="459"/>
        </w:trPr>
        <w:tc>
          <w:tcPr>
            <w:tcW w:w="8359" w:type="dxa"/>
            <w:gridSpan w:val="5"/>
            <w:vAlign w:val="center"/>
          </w:tcPr>
          <w:p w14:paraId="719F3D9E" w14:textId="77777777" w:rsidR="00B067AE" w:rsidRPr="00126C33" w:rsidRDefault="00B067AE" w:rsidP="0045580E">
            <w:pPr>
              <w:rPr>
                <w:b/>
                <w:sz w:val="24"/>
                <w:szCs w:val="24"/>
              </w:rPr>
            </w:pPr>
            <w:r w:rsidRPr="00126C33">
              <w:rPr>
                <w:rFonts w:hint="eastAsia"/>
                <w:b/>
                <w:sz w:val="24"/>
                <w:szCs w:val="24"/>
              </w:rPr>
              <w:t>组长</w:t>
            </w:r>
          </w:p>
        </w:tc>
      </w:tr>
      <w:tr w:rsidR="00B067AE" w:rsidRPr="00126C33" w14:paraId="2674B223" w14:textId="77777777" w:rsidTr="0045580E">
        <w:trPr>
          <w:trHeight w:val="459"/>
        </w:trPr>
        <w:tc>
          <w:tcPr>
            <w:tcW w:w="1555" w:type="dxa"/>
            <w:vAlign w:val="center"/>
          </w:tcPr>
          <w:p w14:paraId="2EA56CC4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姓名</w:t>
            </w:r>
          </w:p>
        </w:tc>
        <w:tc>
          <w:tcPr>
            <w:tcW w:w="1659" w:type="dxa"/>
            <w:vAlign w:val="center"/>
          </w:tcPr>
          <w:p w14:paraId="1B4A5E31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学号</w:t>
            </w:r>
          </w:p>
        </w:tc>
        <w:tc>
          <w:tcPr>
            <w:tcW w:w="1317" w:type="dxa"/>
            <w:vAlign w:val="center"/>
          </w:tcPr>
          <w:p w14:paraId="0F0C401E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年级</w:t>
            </w:r>
          </w:p>
        </w:tc>
        <w:tc>
          <w:tcPr>
            <w:tcW w:w="1659" w:type="dxa"/>
            <w:vAlign w:val="center"/>
          </w:tcPr>
          <w:p w14:paraId="640468DB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专业班级</w:t>
            </w:r>
          </w:p>
        </w:tc>
        <w:tc>
          <w:tcPr>
            <w:tcW w:w="2169" w:type="dxa"/>
            <w:vAlign w:val="center"/>
          </w:tcPr>
          <w:p w14:paraId="18378EF9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联系电话</w:t>
            </w:r>
          </w:p>
        </w:tc>
      </w:tr>
      <w:tr w:rsidR="00B067AE" w:rsidRPr="00126C33" w14:paraId="62A77237" w14:textId="77777777" w:rsidTr="0045580E">
        <w:trPr>
          <w:trHeight w:val="459"/>
        </w:trPr>
        <w:tc>
          <w:tcPr>
            <w:tcW w:w="1555" w:type="dxa"/>
            <w:vAlign w:val="center"/>
          </w:tcPr>
          <w:p w14:paraId="65E2ADB9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442F7736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317" w:type="dxa"/>
            <w:vAlign w:val="center"/>
          </w:tcPr>
          <w:p w14:paraId="6BFD26C2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69C4E001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2169" w:type="dxa"/>
            <w:vAlign w:val="center"/>
          </w:tcPr>
          <w:p w14:paraId="40D26632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</w:tr>
      <w:tr w:rsidR="00B067AE" w:rsidRPr="00126C33" w14:paraId="3826CCD6" w14:textId="77777777" w:rsidTr="0045580E">
        <w:trPr>
          <w:trHeight w:val="459"/>
        </w:trPr>
        <w:tc>
          <w:tcPr>
            <w:tcW w:w="8359" w:type="dxa"/>
            <w:gridSpan w:val="5"/>
            <w:vAlign w:val="center"/>
          </w:tcPr>
          <w:p w14:paraId="4CD590F4" w14:textId="77777777" w:rsidR="00B067AE" w:rsidRPr="00126C33" w:rsidRDefault="00B067AE" w:rsidP="0045580E">
            <w:pPr>
              <w:rPr>
                <w:b/>
                <w:sz w:val="24"/>
                <w:szCs w:val="24"/>
              </w:rPr>
            </w:pPr>
            <w:r w:rsidRPr="00126C33">
              <w:rPr>
                <w:rFonts w:hint="eastAsia"/>
                <w:b/>
                <w:sz w:val="24"/>
                <w:szCs w:val="24"/>
              </w:rPr>
              <w:t>成员</w:t>
            </w:r>
            <w:r w:rsidRPr="00126C33">
              <w:rPr>
                <w:rFonts w:hint="eastAsia"/>
                <w:b/>
                <w:sz w:val="24"/>
                <w:szCs w:val="24"/>
              </w:rPr>
              <w:t>1</w:t>
            </w:r>
          </w:p>
        </w:tc>
      </w:tr>
      <w:tr w:rsidR="00B067AE" w:rsidRPr="00126C33" w14:paraId="4FE2142C" w14:textId="77777777" w:rsidTr="0045580E">
        <w:trPr>
          <w:trHeight w:val="459"/>
        </w:trPr>
        <w:tc>
          <w:tcPr>
            <w:tcW w:w="1555" w:type="dxa"/>
            <w:vAlign w:val="center"/>
          </w:tcPr>
          <w:p w14:paraId="438D12AC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姓名</w:t>
            </w:r>
          </w:p>
        </w:tc>
        <w:tc>
          <w:tcPr>
            <w:tcW w:w="1659" w:type="dxa"/>
            <w:vAlign w:val="center"/>
          </w:tcPr>
          <w:p w14:paraId="16121DAA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学号</w:t>
            </w:r>
          </w:p>
        </w:tc>
        <w:tc>
          <w:tcPr>
            <w:tcW w:w="1317" w:type="dxa"/>
            <w:vAlign w:val="center"/>
          </w:tcPr>
          <w:p w14:paraId="5008B9AE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年级</w:t>
            </w:r>
          </w:p>
        </w:tc>
        <w:tc>
          <w:tcPr>
            <w:tcW w:w="1659" w:type="dxa"/>
            <w:vAlign w:val="center"/>
          </w:tcPr>
          <w:p w14:paraId="79C82784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专业班级</w:t>
            </w:r>
          </w:p>
        </w:tc>
        <w:tc>
          <w:tcPr>
            <w:tcW w:w="2169" w:type="dxa"/>
            <w:vAlign w:val="center"/>
          </w:tcPr>
          <w:p w14:paraId="0EA0F4F5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联系电话</w:t>
            </w:r>
          </w:p>
        </w:tc>
      </w:tr>
      <w:tr w:rsidR="00B067AE" w:rsidRPr="00126C33" w14:paraId="38BA6DFF" w14:textId="77777777" w:rsidTr="0045580E">
        <w:trPr>
          <w:trHeight w:val="459"/>
        </w:trPr>
        <w:tc>
          <w:tcPr>
            <w:tcW w:w="1555" w:type="dxa"/>
            <w:vAlign w:val="center"/>
          </w:tcPr>
          <w:p w14:paraId="2F2CCC87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64AF2A23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317" w:type="dxa"/>
            <w:vAlign w:val="center"/>
          </w:tcPr>
          <w:p w14:paraId="2EF06B6A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58558E29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2169" w:type="dxa"/>
            <w:vAlign w:val="center"/>
          </w:tcPr>
          <w:p w14:paraId="653B8DC3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</w:tr>
      <w:tr w:rsidR="00B067AE" w:rsidRPr="00126C33" w14:paraId="10C4E06B" w14:textId="77777777" w:rsidTr="0045580E">
        <w:trPr>
          <w:trHeight w:val="459"/>
        </w:trPr>
        <w:tc>
          <w:tcPr>
            <w:tcW w:w="8359" w:type="dxa"/>
            <w:gridSpan w:val="5"/>
            <w:vAlign w:val="center"/>
          </w:tcPr>
          <w:p w14:paraId="631AA8A6" w14:textId="77777777" w:rsidR="00B067AE" w:rsidRPr="00126C33" w:rsidRDefault="00B067AE" w:rsidP="0045580E">
            <w:pPr>
              <w:rPr>
                <w:b/>
                <w:sz w:val="24"/>
                <w:szCs w:val="24"/>
              </w:rPr>
            </w:pPr>
            <w:r w:rsidRPr="00126C33">
              <w:rPr>
                <w:rFonts w:hint="eastAsia"/>
                <w:b/>
                <w:sz w:val="24"/>
                <w:szCs w:val="24"/>
              </w:rPr>
              <w:t>成员</w:t>
            </w:r>
            <w:r w:rsidRPr="00126C33">
              <w:rPr>
                <w:rFonts w:hint="eastAsia"/>
                <w:b/>
                <w:sz w:val="24"/>
                <w:szCs w:val="24"/>
              </w:rPr>
              <w:t>2</w:t>
            </w:r>
          </w:p>
        </w:tc>
      </w:tr>
      <w:tr w:rsidR="00B067AE" w:rsidRPr="00126C33" w14:paraId="460C9C76" w14:textId="77777777" w:rsidTr="0045580E">
        <w:trPr>
          <w:trHeight w:val="459"/>
        </w:trPr>
        <w:tc>
          <w:tcPr>
            <w:tcW w:w="1555" w:type="dxa"/>
            <w:vAlign w:val="center"/>
          </w:tcPr>
          <w:p w14:paraId="6BE222DD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姓名</w:t>
            </w:r>
          </w:p>
        </w:tc>
        <w:tc>
          <w:tcPr>
            <w:tcW w:w="1659" w:type="dxa"/>
            <w:vAlign w:val="center"/>
          </w:tcPr>
          <w:p w14:paraId="5D6068C0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学号</w:t>
            </w:r>
          </w:p>
        </w:tc>
        <w:tc>
          <w:tcPr>
            <w:tcW w:w="1317" w:type="dxa"/>
            <w:vAlign w:val="center"/>
          </w:tcPr>
          <w:p w14:paraId="569F8050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年级</w:t>
            </w:r>
          </w:p>
        </w:tc>
        <w:tc>
          <w:tcPr>
            <w:tcW w:w="1659" w:type="dxa"/>
            <w:vAlign w:val="center"/>
          </w:tcPr>
          <w:p w14:paraId="400A72DA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专业班级</w:t>
            </w:r>
          </w:p>
        </w:tc>
        <w:tc>
          <w:tcPr>
            <w:tcW w:w="2169" w:type="dxa"/>
            <w:vAlign w:val="center"/>
          </w:tcPr>
          <w:p w14:paraId="6BE4DD59" w14:textId="77777777" w:rsidR="00B067AE" w:rsidRPr="00126C33" w:rsidRDefault="00B067AE" w:rsidP="0045580E">
            <w:pPr>
              <w:rPr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联系电话</w:t>
            </w:r>
          </w:p>
        </w:tc>
      </w:tr>
      <w:tr w:rsidR="00B067AE" w:rsidRPr="00126C33" w14:paraId="33ED4C83" w14:textId="77777777" w:rsidTr="0045580E">
        <w:trPr>
          <w:trHeight w:val="459"/>
        </w:trPr>
        <w:tc>
          <w:tcPr>
            <w:tcW w:w="1555" w:type="dxa"/>
            <w:vAlign w:val="center"/>
          </w:tcPr>
          <w:p w14:paraId="6CDB41E4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327BBEAA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317" w:type="dxa"/>
            <w:vAlign w:val="center"/>
          </w:tcPr>
          <w:p w14:paraId="504E5CE5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14:paraId="694E8E90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  <w:tc>
          <w:tcPr>
            <w:tcW w:w="2169" w:type="dxa"/>
            <w:vAlign w:val="center"/>
          </w:tcPr>
          <w:p w14:paraId="05C00E32" w14:textId="77777777" w:rsidR="00B067AE" w:rsidRPr="00126C33" w:rsidRDefault="00B067AE" w:rsidP="0045580E">
            <w:pPr>
              <w:rPr>
                <w:sz w:val="24"/>
                <w:szCs w:val="24"/>
              </w:rPr>
            </w:pPr>
          </w:p>
        </w:tc>
      </w:tr>
    </w:tbl>
    <w:p w14:paraId="319D07D8" w14:textId="77777777" w:rsidR="00B067AE" w:rsidRDefault="00B067AE" w:rsidP="00B067AE"/>
    <w:p w14:paraId="74E5CC18" w14:textId="77777777" w:rsidR="008F4F10" w:rsidRDefault="008F4F10" w:rsidP="00824CD9">
      <w:pPr>
        <w:spacing w:afterLines="50" w:after="156"/>
        <w:ind w:firstLineChars="200" w:firstLine="480"/>
        <w:rPr>
          <w:sz w:val="24"/>
          <w:szCs w:val="24"/>
        </w:rPr>
      </w:pPr>
    </w:p>
    <w:sectPr w:rsidR="008F4F1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AFB36" w14:textId="77777777" w:rsidR="007236C6" w:rsidRDefault="007236C6" w:rsidP="00036390">
      <w:r>
        <w:separator/>
      </w:r>
    </w:p>
  </w:endnote>
  <w:endnote w:type="continuationSeparator" w:id="0">
    <w:p w14:paraId="45EBF21B" w14:textId="77777777" w:rsidR="007236C6" w:rsidRDefault="007236C6" w:rsidP="000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28DD9" w14:textId="77777777" w:rsidR="007236C6" w:rsidRDefault="007236C6" w:rsidP="00036390">
      <w:r>
        <w:separator/>
      </w:r>
    </w:p>
  </w:footnote>
  <w:footnote w:type="continuationSeparator" w:id="0">
    <w:p w14:paraId="7E3AFEF0" w14:textId="77777777" w:rsidR="007236C6" w:rsidRDefault="007236C6" w:rsidP="000363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7722A"/>
    <w:multiLevelType w:val="hybridMultilevel"/>
    <w:tmpl w:val="FC5E5FDE"/>
    <w:lvl w:ilvl="0" w:tplc="448C0D34">
      <w:start w:val="1"/>
      <w:numFmt w:val="japaneseCounting"/>
      <w:lvlText w:val="%1．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8CD574F"/>
    <w:multiLevelType w:val="hybridMultilevel"/>
    <w:tmpl w:val="48C2AE6A"/>
    <w:lvl w:ilvl="0" w:tplc="2ABA699E">
      <w:start w:val="1"/>
      <w:numFmt w:val="japaneseCounting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F053F2B"/>
    <w:multiLevelType w:val="hybridMultilevel"/>
    <w:tmpl w:val="CC42986C"/>
    <w:lvl w:ilvl="0" w:tplc="72B89A7A">
      <w:start w:val="1"/>
      <w:numFmt w:val="japaneseCounting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509E02CD"/>
    <w:multiLevelType w:val="hybridMultilevel"/>
    <w:tmpl w:val="EE249E0E"/>
    <w:lvl w:ilvl="0" w:tplc="E94CCEA4">
      <w:start w:val="1"/>
      <w:numFmt w:val="chineseCountingThousand"/>
      <w:lvlText w:val="%1、"/>
      <w:lvlJc w:val="left"/>
      <w:pPr>
        <w:tabs>
          <w:tab w:val="num" w:pos="284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66D508B"/>
    <w:multiLevelType w:val="hybridMultilevel"/>
    <w:tmpl w:val="391C40CE"/>
    <w:lvl w:ilvl="0" w:tplc="81DC77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je1tDQyNTczsjRQ0lEKTi0uzszPAykwNKsFAOg3nD8tAAAA"/>
  </w:docVars>
  <w:rsids>
    <w:rsidRoot w:val="00E1258F"/>
    <w:rsid w:val="00003815"/>
    <w:rsid w:val="00004344"/>
    <w:rsid w:val="00036390"/>
    <w:rsid w:val="0004354B"/>
    <w:rsid w:val="00070EC0"/>
    <w:rsid w:val="000B6FC3"/>
    <w:rsid w:val="000E6B80"/>
    <w:rsid w:val="000F52F9"/>
    <w:rsid w:val="00105E34"/>
    <w:rsid w:val="00150BA7"/>
    <w:rsid w:val="001B0EF7"/>
    <w:rsid w:val="001C08AE"/>
    <w:rsid w:val="002006C0"/>
    <w:rsid w:val="00210DFF"/>
    <w:rsid w:val="00213BDC"/>
    <w:rsid w:val="00287F70"/>
    <w:rsid w:val="002C0CC8"/>
    <w:rsid w:val="00313111"/>
    <w:rsid w:val="003274A5"/>
    <w:rsid w:val="003B0EC6"/>
    <w:rsid w:val="003D5490"/>
    <w:rsid w:val="003D775A"/>
    <w:rsid w:val="003F64E5"/>
    <w:rsid w:val="0043016B"/>
    <w:rsid w:val="00460FDC"/>
    <w:rsid w:val="00493BE4"/>
    <w:rsid w:val="004C0C6C"/>
    <w:rsid w:val="004F4B40"/>
    <w:rsid w:val="0050568A"/>
    <w:rsid w:val="00540153"/>
    <w:rsid w:val="00577EE8"/>
    <w:rsid w:val="005D0EFF"/>
    <w:rsid w:val="005D1243"/>
    <w:rsid w:val="005F6F21"/>
    <w:rsid w:val="006158D8"/>
    <w:rsid w:val="00652F9D"/>
    <w:rsid w:val="006D10D7"/>
    <w:rsid w:val="006E472D"/>
    <w:rsid w:val="006F0C67"/>
    <w:rsid w:val="006F3545"/>
    <w:rsid w:val="00716DF2"/>
    <w:rsid w:val="00721219"/>
    <w:rsid w:val="007236C6"/>
    <w:rsid w:val="007679A5"/>
    <w:rsid w:val="0078288E"/>
    <w:rsid w:val="007C1672"/>
    <w:rsid w:val="00824CD9"/>
    <w:rsid w:val="00877DB7"/>
    <w:rsid w:val="008A261D"/>
    <w:rsid w:val="008A7F8A"/>
    <w:rsid w:val="008F1D90"/>
    <w:rsid w:val="008F4F10"/>
    <w:rsid w:val="00904CEB"/>
    <w:rsid w:val="0094088A"/>
    <w:rsid w:val="009C1D6B"/>
    <w:rsid w:val="00A60E0E"/>
    <w:rsid w:val="00A84A72"/>
    <w:rsid w:val="00AA2FDB"/>
    <w:rsid w:val="00AA3221"/>
    <w:rsid w:val="00AB2472"/>
    <w:rsid w:val="00AC0260"/>
    <w:rsid w:val="00B067AE"/>
    <w:rsid w:val="00B46392"/>
    <w:rsid w:val="00BA3A5E"/>
    <w:rsid w:val="00BB7A00"/>
    <w:rsid w:val="00C9223C"/>
    <w:rsid w:val="00C9446C"/>
    <w:rsid w:val="00CA391C"/>
    <w:rsid w:val="00CC2E90"/>
    <w:rsid w:val="00D4367E"/>
    <w:rsid w:val="00D44D80"/>
    <w:rsid w:val="00D52438"/>
    <w:rsid w:val="00D53474"/>
    <w:rsid w:val="00D626E4"/>
    <w:rsid w:val="00DA74E0"/>
    <w:rsid w:val="00E1258F"/>
    <w:rsid w:val="00E2587E"/>
    <w:rsid w:val="00E56393"/>
    <w:rsid w:val="00E90A8D"/>
    <w:rsid w:val="00EC37C7"/>
    <w:rsid w:val="00EF4996"/>
    <w:rsid w:val="00F00090"/>
    <w:rsid w:val="00F271E1"/>
    <w:rsid w:val="00F9185F"/>
    <w:rsid w:val="00FB6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96999"/>
  <w15:chartTrackingRefBased/>
  <w15:docId w15:val="{114538AF-42A1-4D3C-A278-2E92B2DC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B7A00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223C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3F64E5"/>
    <w:rPr>
      <w:color w:val="0563C1" w:themeColor="hyperlink"/>
      <w:u w:val="single"/>
    </w:rPr>
  </w:style>
  <w:style w:type="character" w:styleId="a5">
    <w:name w:val="annotation reference"/>
    <w:basedOn w:val="a0"/>
    <w:uiPriority w:val="99"/>
    <w:semiHidden/>
    <w:unhideWhenUsed/>
    <w:rsid w:val="005D1243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5D1243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5D1243"/>
    <w:rPr>
      <w:rFonts w:ascii="Times New Roman" w:eastAsia="宋体" w:hAnsi="Times New Roman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D1243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5D1243"/>
    <w:rPr>
      <w:rFonts w:ascii="Times New Roman" w:eastAsia="宋体" w:hAnsi="Times New Roman"/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5D1243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5D1243"/>
    <w:rPr>
      <w:rFonts w:ascii="Times New Roman" w:eastAsia="宋体" w:hAnsi="Times New Roman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0363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036390"/>
    <w:rPr>
      <w:rFonts w:ascii="Times New Roman" w:eastAsia="宋体" w:hAnsi="Times New Roman"/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0363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036390"/>
    <w:rPr>
      <w:rFonts w:ascii="Times New Roman" w:eastAsia="宋体" w:hAnsi="Times New Roman"/>
      <w:sz w:val="18"/>
      <w:szCs w:val="18"/>
    </w:rPr>
  </w:style>
  <w:style w:type="table" w:styleId="af0">
    <w:name w:val="Table Grid"/>
    <w:basedOn w:val="a1"/>
    <w:uiPriority w:val="39"/>
    <w:rsid w:val="00B06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1</TotalTime>
  <Pages>1</Pages>
  <Words>20</Words>
  <Characters>117</Characters>
  <Application>Microsoft Office Word</Application>
  <DocSecurity>0</DocSecurity>
  <Lines>1</Lines>
  <Paragraphs>1</Paragraphs>
  <ScaleCrop>false</ScaleCrop>
  <Company>Microsoft</Company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aohangxitong.com</cp:lastModifiedBy>
  <cp:revision>31</cp:revision>
  <dcterms:created xsi:type="dcterms:W3CDTF">2020-11-06T05:02:00Z</dcterms:created>
  <dcterms:modified xsi:type="dcterms:W3CDTF">2022-10-04T00:56:00Z</dcterms:modified>
</cp:coreProperties>
</file>